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669B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proofErr w:type="spellStart"/>
      <w:r w:rsidRPr="00361BEC">
        <w:rPr>
          <w:rFonts w:ascii="Calibri" w:eastAsia="Times New Roman" w:hAnsi="Calibri" w:cs="Calibri"/>
          <w:lang w:eastAsia="en-GB"/>
        </w:rPr>
        <w:t>Its</w:t>
      </w:r>
      <w:proofErr w:type="spellEnd"/>
      <w:r w:rsidRPr="00361BEC">
        <w:rPr>
          <w:rFonts w:ascii="Calibri" w:eastAsia="Times New Roman" w:hAnsi="Calibri" w:cs="Calibri"/>
          <w:lang w:eastAsia="en-GB"/>
        </w:rPr>
        <w:t xml:space="preserve"> an overview of the project.</w:t>
      </w:r>
    </w:p>
    <w:p w14:paraId="3BE347E9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94A7DBA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ainly programmer's POV</w:t>
      </w:r>
    </w:p>
    <w:p w14:paraId="59C6185E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ention main features</w:t>
      </w:r>
    </w:p>
    <w:p w14:paraId="1FA1B926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A48A8F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086F47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361BEC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t>Planning</w:t>
      </w:r>
    </w:p>
    <w:p w14:paraId="045DE9F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21E5E6D3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lan:</w:t>
      </w:r>
    </w:p>
    <w:p w14:paraId="0BD4FFA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use flowchart to show the overview of the product</w:t>
      </w:r>
    </w:p>
    <w:p w14:paraId="05614D3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Mention about the backend and frontend</w:t>
      </w:r>
    </w:p>
    <w:p w14:paraId="00DC07C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Have screenshot of each page and describe it</w:t>
      </w:r>
    </w:p>
    <w:p w14:paraId="1422499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026EBEF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**Flow Chart**</w:t>
      </w:r>
    </w:p>
    <w:p w14:paraId="6DA1C2A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proofErr w:type="gramStart"/>
      <w:r w:rsidRPr="00361BEC">
        <w:rPr>
          <w:rFonts w:ascii="Calibri" w:eastAsia="Times New Roman" w:hAnsi="Calibri" w:cs="Calibri"/>
          <w:lang w:eastAsia="en-GB"/>
        </w:rPr>
        <w:t>![</w:t>
      </w:r>
      <w:proofErr w:type="gramEnd"/>
      <w:r w:rsidRPr="00361BEC">
        <w:rPr>
          <w:rFonts w:ascii="Calibri" w:eastAsia="Times New Roman" w:hAnsi="Calibri" w:cs="Calibri"/>
          <w:lang w:eastAsia="en-GB"/>
        </w:rPr>
        <w:t>](images/flowChart.png)</w:t>
      </w:r>
    </w:p>
    <w:p w14:paraId="71B5F8A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6D10B51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34FF595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43143F4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ACCF96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NOTE: </w:t>
      </w:r>
    </w:p>
    <w:p w14:paraId="248910D4" w14:textId="77777777" w:rsidR="00361BEC" w:rsidRPr="00361BEC" w:rsidRDefault="00361BEC" w:rsidP="00361BEC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ostly focus on the main features as the example</w:t>
      </w:r>
    </w:p>
    <w:p w14:paraId="39576D3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b/>
          <w:bCs/>
          <w:lang w:eastAsia="en-GB"/>
        </w:rPr>
        <w:t>Structure:</w:t>
      </w:r>
    </w:p>
    <w:p w14:paraId="6A055C13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roject objective</w:t>
      </w:r>
    </w:p>
    <w:p w14:paraId="6AAA2C3A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low Chart of the current product</w:t>
      </w:r>
    </w:p>
    <w:p w14:paraId="1D6F996B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5D5D6A5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Watch the vid to see what I am using, and then pick out the important ones for the technical documentation and write that</w:t>
      </w:r>
    </w:p>
    <w:p w14:paraId="63C6A9C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</w:t>
      </w:r>
    </w:p>
    <w:p w14:paraId="576D483C" w14:textId="77777777" w:rsidR="00361BEC" w:rsidRPr="00361BEC" w:rsidRDefault="00361BEC" w:rsidP="00361BEC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 structure</w:t>
      </w:r>
    </w:p>
    <w:p w14:paraId="1678FE11" w14:textId="77777777" w:rsidR="00361BEC" w:rsidRPr="00361BEC" w:rsidRDefault="00361BEC" w:rsidP="00361BEC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Communication between frontend and backend</w:t>
      </w:r>
    </w:p>
    <w:p w14:paraId="3AB7849A" w14:textId="77777777" w:rsidR="00361BEC" w:rsidRPr="00361BEC" w:rsidRDefault="00361BEC" w:rsidP="00361BEC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Show/tell what is sent and received</w:t>
      </w:r>
    </w:p>
    <w:p w14:paraId="2D66EB27" w14:textId="77777777" w:rsidR="00361BEC" w:rsidRPr="00361BEC" w:rsidRDefault="00361BEC" w:rsidP="00361BEC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rontend</w:t>
      </w:r>
    </w:p>
    <w:p w14:paraId="6057FD8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ReactJS</w:t>
      </w:r>
    </w:p>
    <w:p w14:paraId="2AA5ED0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How does frontend get the data from the user and sends it to the backend OR how the frontend requests data from the </w:t>
      </w:r>
      <w:proofErr w:type="gramStart"/>
      <w:r w:rsidRPr="00361BEC">
        <w:rPr>
          <w:rFonts w:ascii="Calibri" w:eastAsia="Times New Roman" w:hAnsi="Calibri" w:cs="Calibri"/>
          <w:lang w:eastAsia="en-GB"/>
        </w:rPr>
        <w:t>backend</w:t>
      </w:r>
      <w:proofErr w:type="gramEnd"/>
    </w:p>
    <w:p w14:paraId="52D89921" w14:textId="77777777" w:rsidR="00B97913" w:rsidRDefault="00B97913">
      <w:bookmarkStart w:id="0" w:name="_GoBack"/>
      <w:bookmarkEnd w:id="0"/>
    </w:p>
    <w:sectPr w:rsidR="00B97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19C5"/>
    <w:multiLevelType w:val="multilevel"/>
    <w:tmpl w:val="86BC7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AF7195"/>
    <w:multiLevelType w:val="multilevel"/>
    <w:tmpl w:val="583C6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0234A0"/>
    <w:multiLevelType w:val="multilevel"/>
    <w:tmpl w:val="1D882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1"/>
    <w:lvlOverride w:ilvl="0"/>
    <w:lvlOverride w:ilvl="1">
      <w:startOverride w:val="1"/>
    </w:lvlOverride>
  </w:num>
  <w:num w:numId="5">
    <w:abstractNumId w:val="1"/>
    <w:lvlOverride w:ilvl="0"/>
    <w:lvlOverride w:ilvl="1"/>
    <w:lvlOverride w:ilvl="2">
      <w:startOverride w:val="1"/>
    </w:lvlOverride>
  </w:num>
  <w:num w:numId="6">
    <w:abstractNumId w:val="1"/>
    <w:lvlOverride w:ilvl="0"/>
    <w:lvlOverride w:ilvl="1">
      <w:startOverride w:val="1"/>
    </w:lvlOverride>
    <w:lvlOverride w:ilvl="2"/>
  </w:num>
  <w:num w:numId="7">
    <w:abstractNumId w:val="1"/>
    <w:lvlOverride w:ilvl="0"/>
    <w:lvlOverride w:ilvl="1">
      <w:startOverride w:val="1"/>
    </w:lvlOverride>
    <w:lvlOverride w:ilv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bI0NzAzNTc0MTVT0lEKTi0uzszPAykwrAUAgs7zlywAAAA="/>
  </w:docVars>
  <w:rsids>
    <w:rsidRoot w:val="007634B5"/>
    <w:rsid w:val="00361BEC"/>
    <w:rsid w:val="007634B5"/>
    <w:rsid w:val="00B9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2BCD27-DD6B-4967-9946-EB4209BF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1B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23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2</cp:revision>
  <dcterms:created xsi:type="dcterms:W3CDTF">2020-12-06T15:42:00Z</dcterms:created>
  <dcterms:modified xsi:type="dcterms:W3CDTF">2020-12-06T15:43:00Z</dcterms:modified>
</cp:coreProperties>
</file>